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B3F" w:rsidRDefault="005D078D" w:rsidP="00EF3B3F">
      <w:pPr>
        <w:rPr>
          <w:rFonts w:ascii="Times New Roman" w:hAnsi="Times New Roman" w:cs="Times New Roman"/>
          <w:b/>
          <w:sz w:val="24"/>
          <w:szCs w:val="24"/>
        </w:rPr>
      </w:pPr>
      <w:r w:rsidRPr="00EF3B3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0A5F4F" wp14:editId="13F734F7">
                <wp:simplePos x="0" y="0"/>
                <wp:positionH relativeFrom="column">
                  <wp:posOffset>5276850</wp:posOffset>
                </wp:positionH>
                <wp:positionV relativeFrom="paragraph">
                  <wp:posOffset>0</wp:posOffset>
                </wp:positionV>
                <wp:extent cx="963930" cy="754380"/>
                <wp:effectExtent l="0" t="0" r="7620" b="762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393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3B3F" w:rsidRDefault="005D078D" w:rsidP="00EF3B3F">
                            <w:r w:rsidRPr="005D078D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67690" cy="567690"/>
                                  <wp:effectExtent l="0" t="0" r="3810" b="381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7690" cy="5676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0A5F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5pt;margin-top:0;width:75.9pt;height:5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" stroked="f">
                <v:textbox>
                  <w:txbxContent>
                    <w:p w:rsidR="00EF3B3F" w:rsidRDefault="005D078D" w:rsidP="00EF3B3F">
                      <w:r w:rsidRPr="005D078D">
                        <w:drawing>
                          <wp:inline distT="0" distB="0" distL="0" distR="0">
                            <wp:extent cx="567690" cy="567690"/>
                            <wp:effectExtent l="0" t="0" r="3810" b="381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7690" cy="5676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3B3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810</wp:posOffset>
                </wp:positionV>
                <wp:extent cx="952500" cy="7505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50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3B3F" w:rsidRDefault="00EF3B3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67690" cy="567690"/>
                                  <wp:effectExtent l="0" t="0" r="3810" b="381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Families 4 Children_logo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7690" cy="5676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.3pt;width:75pt;height:59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" stroked="f">
                <v:textbox>
                  <w:txbxContent>
                    <w:p w:rsidR="00EF3B3F" w:rsidRDefault="00EF3B3F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67690" cy="567690"/>
                            <wp:effectExtent l="0" t="0" r="3810" b="381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Families 4 Children_logo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7690" cy="5676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70053" w:rsidRDefault="00370053" w:rsidP="0037005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0053">
        <w:rPr>
          <w:rFonts w:ascii="Times New Roman" w:hAnsi="Times New Roman" w:cs="Times New Roman"/>
          <w:b/>
          <w:sz w:val="24"/>
          <w:szCs w:val="24"/>
        </w:rPr>
        <w:t>Array of Local Service &amp; Practice Alternatives</w:t>
      </w:r>
    </w:p>
    <w:p w:rsidR="00370053" w:rsidRDefault="00370053" w:rsidP="00370053"/>
    <w:p w:rsidR="00370053" w:rsidRPr="00370053" w:rsidRDefault="00370053" w:rsidP="00370053">
      <w:pPr>
        <w:rPr>
          <w:rFonts w:ascii="Times New Roman" w:hAnsi="Times New Roman" w:cs="Times New Roman"/>
          <w:sz w:val="24"/>
          <w:szCs w:val="24"/>
        </w:rPr>
      </w:pPr>
      <w:r w:rsidRPr="00370053">
        <w:rPr>
          <w:rFonts w:ascii="Times New Roman" w:hAnsi="Times New Roman" w:cs="Times New Roman"/>
          <w:sz w:val="24"/>
          <w:szCs w:val="24"/>
        </w:rPr>
        <w:t>The Congregate Care Workgroup identified an array of services</w:t>
      </w:r>
      <w:r w:rsidR="00E81235">
        <w:rPr>
          <w:rFonts w:ascii="Times New Roman" w:hAnsi="Times New Roman" w:cs="Times New Roman"/>
          <w:sz w:val="24"/>
          <w:szCs w:val="24"/>
        </w:rPr>
        <w:t xml:space="preserve"> and practices</w:t>
      </w:r>
      <w:r w:rsidRPr="00370053">
        <w:rPr>
          <w:rFonts w:ascii="Times New Roman" w:hAnsi="Times New Roman" w:cs="Times New Roman"/>
          <w:sz w:val="24"/>
          <w:szCs w:val="24"/>
        </w:rPr>
        <w:t xml:space="preserve"> that have been proven successful to a reduction in the use of congregate care.  This list groups solutions into </w:t>
      </w:r>
      <w:r w:rsidR="00CF118A">
        <w:rPr>
          <w:rFonts w:ascii="Times New Roman" w:hAnsi="Times New Roman" w:cs="Times New Roman"/>
          <w:sz w:val="24"/>
          <w:szCs w:val="24"/>
        </w:rPr>
        <w:t>four</w:t>
      </w:r>
      <w:r w:rsidRPr="00370053">
        <w:rPr>
          <w:rFonts w:ascii="Times New Roman" w:hAnsi="Times New Roman" w:cs="Times New Roman"/>
          <w:sz w:val="24"/>
          <w:szCs w:val="24"/>
        </w:rPr>
        <w:t xml:space="preserve"> categories: </w:t>
      </w:r>
      <w:r w:rsidR="00CF118A">
        <w:rPr>
          <w:rFonts w:ascii="Times New Roman" w:hAnsi="Times New Roman" w:cs="Times New Roman"/>
          <w:sz w:val="24"/>
          <w:szCs w:val="24"/>
        </w:rPr>
        <w:t xml:space="preserve">Family Engagement, Community-based, </w:t>
      </w:r>
      <w:r w:rsidRPr="00370053">
        <w:rPr>
          <w:rFonts w:ascii="Times New Roman" w:hAnsi="Times New Roman" w:cs="Times New Roman"/>
          <w:sz w:val="24"/>
          <w:szCs w:val="24"/>
        </w:rPr>
        <w:t>System</w:t>
      </w:r>
      <w:r w:rsidR="00A30F5B">
        <w:rPr>
          <w:rFonts w:ascii="Times New Roman" w:hAnsi="Times New Roman" w:cs="Times New Roman"/>
          <w:sz w:val="24"/>
          <w:szCs w:val="24"/>
        </w:rPr>
        <w:t>,</w:t>
      </w:r>
      <w:r w:rsidR="00CF118A">
        <w:rPr>
          <w:rFonts w:ascii="Times New Roman" w:hAnsi="Times New Roman" w:cs="Times New Roman"/>
          <w:sz w:val="24"/>
          <w:szCs w:val="24"/>
        </w:rPr>
        <w:t xml:space="preserve"> and </w:t>
      </w:r>
      <w:r w:rsidR="00A30F5B">
        <w:rPr>
          <w:rFonts w:ascii="Times New Roman" w:hAnsi="Times New Roman" w:cs="Times New Roman"/>
          <w:sz w:val="24"/>
          <w:szCs w:val="24"/>
        </w:rPr>
        <w:t xml:space="preserve">Service </w:t>
      </w:r>
      <w:r w:rsidR="00A30F5B" w:rsidRPr="00370053">
        <w:rPr>
          <w:rFonts w:ascii="Times New Roman" w:hAnsi="Times New Roman" w:cs="Times New Roman"/>
          <w:sz w:val="24"/>
          <w:szCs w:val="24"/>
        </w:rPr>
        <w:t>Alternatives</w:t>
      </w:r>
      <w:r w:rsidRPr="00370053">
        <w:rPr>
          <w:rFonts w:ascii="Times New Roman" w:hAnsi="Times New Roman" w:cs="Times New Roman"/>
          <w:sz w:val="24"/>
          <w:szCs w:val="24"/>
        </w:rPr>
        <w:t xml:space="preserve">.  This list is not intended to be a complete and comprehensive list of all the possibilities.  Knowing that each county has different resources and needs, it is meant to be a starting point for local discussion. </w:t>
      </w:r>
    </w:p>
    <w:p w:rsidR="00370053" w:rsidRDefault="00370053" w:rsidP="00370053">
      <w:pPr>
        <w:rPr>
          <w:rFonts w:ascii="Times New Roman" w:hAnsi="Times New Roman" w:cs="Times New Roman"/>
          <w:sz w:val="24"/>
          <w:szCs w:val="24"/>
        </w:rPr>
      </w:pPr>
      <w:r w:rsidRPr="00370053">
        <w:rPr>
          <w:rFonts w:ascii="Times New Roman" w:hAnsi="Times New Roman" w:cs="Times New Roman"/>
          <w:sz w:val="24"/>
          <w:szCs w:val="24"/>
        </w:rPr>
        <w:t xml:space="preserve">Using this list as a starting point, it is suggested that counties hold the following discussion at their local Children’s Roundtable: </w:t>
      </w:r>
    </w:p>
    <w:p w:rsidR="00370053" w:rsidRDefault="00370053" w:rsidP="00370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service or practice is needed? </w:t>
      </w:r>
    </w:p>
    <w:p w:rsidR="00370053" w:rsidRDefault="00370053" w:rsidP="003700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70053" w:rsidRDefault="00370053" w:rsidP="00370053">
      <w:pPr>
        <w:pStyle w:val="ListParagraph"/>
        <w:numPr>
          <w:ilvl w:val="0"/>
          <w:numId w:val="1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is service or practice available in the community?</w:t>
      </w:r>
    </w:p>
    <w:p w:rsidR="00370053" w:rsidRDefault="00370053" w:rsidP="00370053">
      <w:pPr>
        <w:pStyle w:val="ListParagraph"/>
        <w:spacing w:before="240"/>
        <w:rPr>
          <w:rFonts w:ascii="Times New Roman" w:hAnsi="Times New Roman" w:cs="Times New Roman"/>
          <w:sz w:val="24"/>
          <w:szCs w:val="24"/>
        </w:rPr>
      </w:pPr>
    </w:p>
    <w:p w:rsidR="00370053" w:rsidRDefault="00370053" w:rsidP="00370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barriers to having this service or practice in the community?</w:t>
      </w:r>
    </w:p>
    <w:p w:rsidR="00370053" w:rsidRDefault="00370053" w:rsidP="003700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70053" w:rsidRPr="00370053" w:rsidRDefault="00370053" w:rsidP="00370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are the people (providers, mental health professionals, families, school leaders, managed care organizations</w:t>
      </w:r>
      <w:r w:rsidR="005E51C7">
        <w:rPr>
          <w:rFonts w:ascii="Times New Roman" w:hAnsi="Times New Roman" w:cs="Times New Roman"/>
          <w:sz w:val="24"/>
          <w:szCs w:val="24"/>
        </w:rPr>
        <w:t>, etc.</w:t>
      </w:r>
      <w:r>
        <w:rPr>
          <w:rFonts w:ascii="Times New Roman" w:hAnsi="Times New Roman" w:cs="Times New Roman"/>
          <w:sz w:val="24"/>
          <w:szCs w:val="24"/>
        </w:rPr>
        <w:t>) that need to be around the table to successfully implement this service or practice?</w:t>
      </w:r>
    </w:p>
    <w:p w:rsidR="00370053" w:rsidRDefault="00370053" w:rsidP="00370053">
      <w:r w:rsidRPr="00370053">
        <w:rPr>
          <w:rFonts w:ascii="Times New Roman" w:hAnsi="Times New Roman" w:cs="Times New Roman"/>
          <w:sz w:val="24"/>
          <w:szCs w:val="24"/>
        </w:rPr>
        <w:t>It is important to consider issues such as quality, availability, access, transportation</w:t>
      </w:r>
      <w:r w:rsidR="005E51C7">
        <w:rPr>
          <w:rFonts w:ascii="Times New Roman" w:hAnsi="Times New Roman" w:cs="Times New Roman"/>
          <w:sz w:val="24"/>
          <w:szCs w:val="24"/>
        </w:rPr>
        <w:t>,</w:t>
      </w:r>
      <w:r w:rsidRPr="00370053">
        <w:rPr>
          <w:rFonts w:ascii="Times New Roman" w:hAnsi="Times New Roman" w:cs="Times New Roman"/>
          <w:sz w:val="24"/>
          <w:szCs w:val="24"/>
        </w:rPr>
        <w:t xml:space="preserve"> and capacity.    </w:t>
      </w:r>
    </w:p>
    <w:p w:rsidR="00370053" w:rsidRDefault="00370053" w:rsidP="00370053"/>
    <w:p w:rsidR="00370053" w:rsidRDefault="00370053" w:rsidP="00370053">
      <w:pPr>
        <w:rPr>
          <w:rFonts w:ascii="Times New Roman" w:hAnsi="Times New Roman" w:cs="Times New Roman"/>
          <w:b/>
          <w:sz w:val="24"/>
          <w:szCs w:val="24"/>
        </w:rPr>
      </w:pPr>
      <w:r w:rsidRPr="00370053">
        <w:rPr>
          <w:rFonts w:ascii="Times New Roman" w:hAnsi="Times New Roman" w:cs="Times New Roman"/>
          <w:b/>
          <w:sz w:val="24"/>
          <w:szCs w:val="24"/>
        </w:rPr>
        <w:t>Family Engagement Solutions</w:t>
      </w:r>
    </w:p>
    <w:p w:rsidR="00A30F5B" w:rsidRDefault="00A30F5B" w:rsidP="00A820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Finding</w:t>
      </w:r>
    </w:p>
    <w:p w:rsidR="00370053" w:rsidRPr="00A8206C" w:rsidRDefault="00370053" w:rsidP="00A820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>Family engagement skills for professional staff</w:t>
      </w:r>
    </w:p>
    <w:p w:rsidR="00370053" w:rsidRPr="00A8206C" w:rsidRDefault="00370053" w:rsidP="00A820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>Peer mentoring and supports</w:t>
      </w:r>
    </w:p>
    <w:p w:rsidR="00A8206C" w:rsidRPr="00A8206C" w:rsidRDefault="00A8206C" w:rsidP="00A820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>Family meetings (including FGDM, Crisis</w:t>
      </w:r>
      <w:r w:rsidR="005E51C7">
        <w:rPr>
          <w:rFonts w:ascii="Times New Roman" w:hAnsi="Times New Roman" w:cs="Times New Roman"/>
          <w:sz w:val="24"/>
          <w:szCs w:val="24"/>
        </w:rPr>
        <w:t>/</w:t>
      </w:r>
      <w:r w:rsidRPr="00A8206C">
        <w:rPr>
          <w:rFonts w:ascii="Times New Roman" w:hAnsi="Times New Roman" w:cs="Times New Roman"/>
          <w:sz w:val="24"/>
          <w:szCs w:val="24"/>
        </w:rPr>
        <w:t>Rapid Response Family Meetings)</w:t>
      </w:r>
    </w:p>
    <w:p w:rsidR="00370053" w:rsidRPr="00A8206C" w:rsidRDefault="00A8206C" w:rsidP="00A820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>Structure for building networks and lifetime supports</w:t>
      </w:r>
    </w:p>
    <w:p w:rsidR="00370053" w:rsidRPr="00370053" w:rsidRDefault="00370053" w:rsidP="00370053">
      <w:pPr>
        <w:rPr>
          <w:rFonts w:ascii="Times New Roman" w:hAnsi="Times New Roman" w:cs="Times New Roman"/>
          <w:b/>
          <w:sz w:val="24"/>
          <w:szCs w:val="24"/>
        </w:rPr>
      </w:pPr>
    </w:p>
    <w:p w:rsidR="00A8206C" w:rsidRPr="00A8206C" w:rsidRDefault="00370053" w:rsidP="00370053">
      <w:pPr>
        <w:rPr>
          <w:rFonts w:ascii="Times New Roman" w:hAnsi="Times New Roman" w:cs="Times New Roman"/>
          <w:b/>
          <w:sz w:val="24"/>
          <w:szCs w:val="24"/>
        </w:rPr>
      </w:pPr>
      <w:r w:rsidRPr="00A8206C">
        <w:rPr>
          <w:rFonts w:ascii="Times New Roman" w:hAnsi="Times New Roman" w:cs="Times New Roman"/>
          <w:b/>
          <w:sz w:val="24"/>
          <w:szCs w:val="24"/>
        </w:rPr>
        <w:t xml:space="preserve">Community-based Solutions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Family-based services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>Evening Reporting Center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24/7 supervision in the community   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Day centers </w:t>
      </w:r>
    </w:p>
    <w:p w:rsidR="00A8206C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>One-s</w:t>
      </w:r>
      <w:r w:rsidR="00A8206C" w:rsidRPr="00A8206C">
        <w:rPr>
          <w:rFonts w:ascii="Times New Roman" w:hAnsi="Times New Roman" w:cs="Times New Roman"/>
          <w:sz w:val="24"/>
          <w:szCs w:val="24"/>
        </w:rPr>
        <w:t>top shops for multiple services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Intensive Behavioral Health Services (IBHS) 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Reimbursement incentives for resource families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lastRenderedPageBreak/>
        <w:t xml:space="preserve">Enhanced training and supports to resource families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Prevention service </w:t>
      </w:r>
    </w:p>
    <w:p w:rsidR="00370053" w:rsidRPr="00A8206C" w:rsidRDefault="00370053" w:rsidP="00A82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Diversion services </w:t>
      </w:r>
    </w:p>
    <w:p w:rsidR="00A8206C" w:rsidRDefault="00370053" w:rsidP="0037005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8206C">
        <w:rPr>
          <w:rFonts w:ascii="Times New Roman" w:hAnsi="Times New Roman" w:cs="Times New Roman"/>
          <w:sz w:val="24"/>
          <w:szCs w:val="24"/>
        </w:rPr>
        <w:t xml:space="preserve">School-based services </w:t>
      </w:r>
    </w:p>
    <w:p w:rsidR="00A8206C" w:rsidRDefault="00A8206C" w:rsidP="00A8206C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A8206C" w:rsidRDefault="00A8206C" w:rsidP="0037005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ystem Solutions </w:t>
      </w:r>
    </w:p>
    <w:p w:rsidR="00A8206C" w:rsidRPr="00E81235" w:rsidRDefault="00A8206C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Family Finding</w:t>
      </w:r>
    </w:p>
    <w:p w:rsidR="00A8206C" w:rsidRPr="00E81235" w:rsidRDefault="00A8206C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Service coordination to parents/entire family while the child in care is receiving services</w:t>
      </w:r>
    </w:p>
    <w:p w:rsidR="00A8206C" w:rsidRPr="00E81235" w:rsidRDefault="00A8206C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Community involvement and relationship building</w:t>
      </w:r>
    </w:p>
    <w:p w:rsidR="00A8206C" w:rsidRPr="00E81235" w:rsidRDefault="00A8206C" w:rsidP="00E81235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Collaboration across systems (education, school, police, etc.) to improve relationships</w:t>
      </w:r>
    </w:p>
    <w:p w:rsidR="00A8206C" w:rsidRPr="00E81235" w:rsidRDefault="00A8206C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Stress management (for families/professionals)</w:t>
      </w:r>
    </w:p>
    <w:p w:rsidR="00A8206C" w:rsidRPr="00E81235" w:rsidRDefault="00370053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Blending resources</w:t>
      </w:r>
    </w:p>
    <w:p w:rsidR="00E81235" w:rsidRPr="00E81235" w:rsidRDefault="00E81235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Monitoring – Evidence-based practice</w:t>
      </w:r>
    </w:p>
    <w:p w:rsidR="00E81235" w:rsidRPr="00E81235" w:rsidRDefault="00E81235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 xml:space="preserve">Certified Trauma-Informed practice  </w:t>
      </w:r>
    </w:p>
    <w:p w:rsidR="00E81235" w:rsidRPr="00E81235" w:rsidRDefault="00E81235" w:rsidP="00E81235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(at all levels including screens, assessments</w:t>
      </w:r>
      <w:r w:rsidR="005E51C7">
        <w:rPr>
          <w:rFonts w:ascii="Times New Roman" w:hAnsi="Times New Roman" w:cs="Times New Roman"/>
          <w:sz w:val="24"/>
          <w:szCs w:val="24"/>
        </w:rPr>
        <w:t>,</w:t>
      </w:r>
      <w:r w:rsidRPr="00E81235">
        <w:rPr>
          <w:rFonts w:ascii="Times New Roman" w:hAnsi="Times New Roman" w:cs="Times New Roman"/>
          <w:sz w:val="24"/>
          <w:szCs w:val="24"/>
        </w:rPr>
        <w:t xml:space="preserve"> and services)</w:t>
      </w:r>
    </w:p>
    <w:p w:rsidR="00E81235" w:rsidRPr="00E81235" w:rsidRDefault="00E81235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County cultural change with leadership and staff that prioritizes children remaining in their county and community as the preferred option for all children</w:t>
      </w:r>
    </w:p>
    <w:p w:rsidR="00E81235" w:rsidRPr="00E81235" w:rsidRDefault="00E81235" w:rsidP="00E8123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Decisions based upon child and family needs assessment</w:t>
      </w:r>
      <w:r w:rsidR="005E51C7">
        <w:rPr>
          <w:rFonts w:ascii="Times New Roman" w:hAnsi="Times New Roman" w:cs="Times New Roman"/>
          <w:sz w:val="24"/>
          <w:szCs w:val="24"/>
        </w:rPr>
        <w:t>,</w:t>
      </w:r>
      <w:r w:rsidRPr="00E81235">
        <w:rPr>
          <w:rFonts w:ascii="Times New Roman" w:hAnsi="Times New Roman" w:cs="Times New Roman"/>
          <w:sz w:val="24"/>
          <w:szCs w:val="24"/>
        </w:rPr>
        <w:t xml:space="preserve"> not level-of-care recommendations</w:t>
      </w:r>
    </w:p>
    <w:p w:rsidR="00E81235" w:rsidRPr="00E81235" w:rsidRDefault="00E81235" w:rsidP="00E8123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81235">
        <w:rPr>
          <w:rFonts w:ascii="Times New Roman" w:hAnsi="Times New Roman" w:cs="Times New Roman"/>
          <w:sz w:val="24"/>
          <w:szCs w:val="24"/>
        </w:rPr>
        <w:t>Written decision making policy that emphasizes administrator approval</w:t>
      </w:r>
    </w:p>
    <w:p w:rsidR="00E81235" w:rsidRDefault="00E81235" w:rsidP="00370053">
      <w:pPr>
        <w:rPr>
          <w:rFonts w:ascii="Times New Roman" w:hAnsi="Times New Roman" w:cs="Times New Roman"/>
          <w:sz w:val="24"/>
          <w:szCs w:val="24"/>
        </w:rPr>
      </w:pPr>
    </w:p>
    <w:p w:rsidR="00370053" w:rsidRPr="00E81235" w:rsidRDefault="00370053" w:rsidP="00370053">
      <w:pPr>
        <w:rPr>
          <w:rFonts w:ascii="Times New Roman" w:hAnsi="Times New Roman" w:cs="Times New Roman"/>
          <w:b/>
          <w:sz w:val="24"/>
          <w:szCs w:val="24"/>
        </w:rPr>
      </w:pPr>
      <w:r w:rsidRPr="00E81235">
        <w:rPr>
          <w:rFonts w:ascii="Times New Roman" w:hAnsi="Times New Roman" w:cs="Times New Roman"/>
          <w:b/>
          <w:sz w:val="24"/>
          <w:szCs w:val="24"/>
        </w:rPr>
        <w:t xml:space="preserve">Service Solutions </w:t>
      </w:r>
    </w:p>
    <w:p w:rsidR="00E81235" w:rsidRPr="00CF118A" w:rsidRDefault="00CF118A" w:rsidP="00CF118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F118A">
        <w:rPr>
          <w:rFonts w:ascii="Times New Roman" w:hAnsi="Times New Roman" w:cs="Times New Roman"/>
          <w:sz w:val="24"/>
          <w:szCs w:val="24"/>
        </w:rPr>
        <w:t>Emergency crisis response (24/7)</w:t>
      </w:r>
    </w:p>
    <w:p w:rsidR="00CF118A" w:rsidRPr="00CF118A" w:rsidRDefault="00CF118A" w:rsidP="00CF118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F118A">
        <w:rPr>
          <w:rFonts w:ascii="Times New Roman" w:hAnsi="Times New Roman" w:cs="Times New Roman"/>
          <w:sz w:val="24"/>
          <w:szCs w:val="24"/>
        </w:rPr>
        <w:t>Respite</w:t>
      </w:r>
    </w:p>
    <w:p w:rsidR="00CF118A" w:rsidRPr="00CF118A" w:rsidRDefault="00CF118A" w:rsidP="00CF118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F118A">
        <w:rPr>
          <w:rFonts w:ascii="Times New Roman" w:hAnsi="Times New Roman" w:cs="Times New Roman"/>
          <w:sz w:val="24"/>
          <w:szCs w:val="24"/>
        </w:rPr>
        <w:t>Professional foster parents</w:t>
      </w:r>
    </w:p>
    <w:p w:rsidR="00CF118A" w:rsidRPr="00CF118A" w:rsidRDefault="00370053" w:rsidP="00CF118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F118A">
        <w:rPr>
          <w:rFonts w:ascii="Times New Roman" w:hAnsi="Times New Roman" w:cs="Times New Roman"/>
          <w:sz w:val="24"/>
          <w:szCs w:val="24"/>
        </w:rPr>
        <w:t xml:space="preserve">Intensive in-home services </w:t>
      </w:r>
    </w:p>
    <w:p w:rsidR="00CF118A" w:rsidRPr="00CF118A" w:rsidRDefault="00370053" w:rsidP="00CF118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F118A">
        <w:rPr>
          <w:rFonts w:ascii="Times New Roman" w:hAnsi="Times New Roman" w:cs="Times New Roman"/>
          <w:sz w:val="24"/>
          <w:szCs w:val="24"/>
        </w:rPr>
        <w:t xml:space="preserve">Broad array of Mental Health services </w:t>
      </w:r>
    </w:p>
    <w:p w:rsidR="00370053" w:rsidRPr="00CF118A" w:rsidRDefault="00370053" w:rsidP="00CF118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F118A">
        <w:rPr>
          <w:rFonts w:ascii="Times New Roman" w:hAnsi="Times New Roman" w:cs="Times New Roman"/>
          <w:sz w:val="24"/>
          <w:szCs w:val="24"/>
        </w:rPr>
        <w:t xml:space="preserve">Mobile crisis response </w:t>
      </w:r>
    </w:p>
    <w:sectPr w:rsidR="00370053" w:rsidRPr="00CF118A" w:rsidSect="00EF3B3F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3B3F" w:rsidRDefault="00EF3B3F" w:rsidP="00EF3B3F">
      <w:pPr>
        <w:spacing w:after="0" w:line="240" w:lineRule="auto"/>
      </w:pPr>
      <w:r>
        <w:separator/>
      </w:r>
    </w:p>
  </w:endnote>
  <w:endnote w:type="continuationSeparator" w:id="0">
    <w:p w:rsidR="00EF3B3F" w:rsidRDefault="00EF3B3F" w:rsidP="00EF3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03471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3B3F" w:rsidRDefault="00EF3B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51C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F3B3F" w:rsidRDefault="00EF3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3B3F" w:rsidRDefault="00EF3B3F" w:rsidP="00EF3B3F">
      <w:pPr>
        <w:spacing w:after="0" w:line="240" w:lineRule="auto"/>
      </w:pPr>
      <w:r>
        <w:separator/>
      </w:r>
    </w:p>
  </w:footnote>
  <w:footnote w:type="continuationSeparator" w:id="0">
    <w:p w:rsidR="00EF3B3F" w:rsidRDefault="00EF3B3F" w:rsidP="00EF3B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27D62"/>
    <w:multiLevelType w:val="hybridMultilevel"/>
    <w:tmpl w:val="D99CC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D1A4A"/>
    <w:multiLevelType w:val="hybridMultilevel"/>
    <w:tmpl w:val="67CC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7552B"/>
    <w:multiLevelType w:val="hybridMultilevel"/>
    <w:tmpl w:val="0FF21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DB6F02"/>
    <w:multiLevelType w:val="hybridMultilevel"/>
    <w:tmpl w:val="F3689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083FED"/>
    <w:multiLevelType w:val="hybridMultilevel"/>
    <w:tmpl w:val="3160B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M3Nbe0MDcwM7NQ0lEKTi0uzszPAykwqgUAKtxtxywAAAA="/>
  </w:docVars>
  <w:rsids>
    <w:rsidRoot w:val="00370053"/>
    <w:rsid w:val="00326DC5"/>
    <w:rsid w:val="00370053"/>
    <w:rsid w:val="005D078D"/>
    <w:rsid w:val="005E51C7"/>
    <w:rsid w:val="009234ED"/>
    <w:rsid w:val="009E432D"/>
    <w:rsid w:val="00A30F5B"/>
    <w:rsid w:val="00A8206C"/>
    <w:rsid w:val="00C2694C"/>
    <w:rsid w:val="00CF118A"/>
    <w:rsid w:val="00E81235"/>
    <w:rsid w:val="00ED42CA"/>
    <w:rsid w:val="00EF3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79255"/>
  <w15:chartTrackingRefBased/>
  <w15:docId w15:val="{8C37C91B-5A67-444D-B239-39D654D6C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0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3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B3F"/>
  </w:style>
  <w:style w:type="paragraph" w:styleId="Footer">
    <w:name w:val="footer"/>
    <w:basedOn w:val="Normal"/>
    <w:link w:val="FooterChar"/>
    <w:uiPriority w:val="99"/>
    <w:unhideWhenUsed/>
    <w:rsid w:val="00EF3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yer, Stephenie</dc:creator>
  <cp:keywords/>
  <dc:description/>
  <cp:lastModifiedBy>Moore, Sandra E.</cp:lastModifiedBy>
  <cp:revision>3</cp:revision>
  <dcterms:created xsi:type="dcterms:W3CDTF">2020-10-08T22:21:00Z</dcterms:created>
  <dcterms:modified xsi:type="dcterms:W3CDTF">2020-10-08T22:25:00Z</dcterms:modified>
</cp:coreProperties>
</file>